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48BF" w:rsidRDefault="001148BF" w:rsidP="003B725A">
      <w:pPr>
        <w:jc w:val="center"/>
        <w:rPr>
          <w:b/>
        </w:rPr>
      </w:pPr>
    </w:p>
    <w:p w:rsidR="001148BF" w:rsidRDefault="001148BF" w:rsidP="003B725A">
      <w:pPr>
        <w:jc w:val="center"/>
        <w:rPr>
          <w:b/>
        </w:rPr>
      </w:pPr>
    </w:p>
    <w:p w:rsidR="00C80DFA" w:rsidRDefault="003B725A" w:rsidP="003B725A">
      <w:pPr>
        <w:jc w:val="center"/>
        <w:rPr>
          <w:b/>
        </w:rPr>
      </w:pPr>
      <w:r w:rsidRPr="003B725A">
        <w:rPr>
          <w:b/>
        </w:rPr>
        <w:t>Medieval Period</w:t>
      </w:r>
    </w:p>
    <w:p w:rsidR="003B725A" w:rsidRDefault="003B725A" w:rsidP="003B725A">
      <w:pPr>
        <w:jc w:val="center"/>
        <w:rPr>
          <w:b/>
        </w:rPr>
      </w:pPr>
    </w:p>
    <w:p w:rsidR="001148BF" w:rsidRDefault="001148BF" w:rsidP="003B725A">
      <w:pPr>
        <w:jc w:val="center"/>
        <w:rPr>
          <w:b/>
        </w:rPr>
      </w:pPr>
    </w:p>
    <w:p w:rsidR="001148BF" w:rsidRDefault="001148BF" w:rsidP="003B725A">
      <w:pPr>
        <w:jc w:val="center"/>
        <w:rPr>
          <w:b/>
        </w:rPr>
      </w:pPr>
    </w:p>
    <w:p w:rsidR="003B725A" w:rsidRDefault="003B725A" w:rsidP="003B725A">
      <w:pPr>
        <w:jc w:val="center"/>
      </w:pPr>
      <w:r>
        <w:t xml:space="preserve">Name </w:t>
      </w:r>
    </w:p>
    <w:p w:rsidR="003B725A" w:rsidRDefault="003B725A" w:rsidP="003B725A">
      <w:pPr>
        <w:jc w:val="center"/>
      </w:pPr>
      <w:r>
        <w:t>Institution of Affiliation</w:t>
      </w:r>
    </w:p>
    <w:p w:rsidR="003B725A" w:rsidRDefault="003B725A" w:rsidP="003B725A">
      <w:pPr>
        <w:jc w:val="center"/>
      </w:pPr>
      <w:r>
        <w:t>Professor</w:t>
      </w:r>
    </w:p>
    <w:p w:rsidR="003B725A" w:rsidRDefault="003B725A" w:rsidP="003B725A">
      <w:pPr>
        <w:jc w:val="center"/>
      </w:pPr>
      <w:r>
        <w:t>Date</w:t>
      </w:r>
    </w:p>
    <w:p w:rsidR="003B725A" w:rsidRDefault="003B725A" w:rsidP="003B725A">
      <w:pPr>
        <w:jc w:val="center"/>
      </w:pPr>
    </w:p>
    <w:p w:rsidR="003B725A" w:rsidRDefault="003B725A" w:rsidP="003B725A">
      <w:pPr>
        <w:jc w:val="center"/>
      </w:pPr>
    </w:p>
    <w:p w:rsidR="003B725A" w:rsidRDefault="003B725A" w:rsidP="003B725A">
      <w:pPr>
        <w:jc w:val="center"/>
      </w:pPr>
    </w:p>
    <w:p w:rsidR="003B725A" w:rsidRDefault="003B725A" w:rsidP="003B725A">
      <w:pPr>
        <w:jc w:val="center"/>
      </w:pPr>
    </w:p>
    <w:p w:rsidR="003B725A" w:rsidRDefault="003B725A" w:rsidP="003B725A">
      <w:pPr>
        <w:jc w:val="center"/>
      </w:pPr>
    </w:p>
    <w:p w:rsidR="003B725A" w:rsidRDefault="003B725A" w:rsidP="003B725A">
      <w:pPr>
        <w:jc w:val="center"/>
      </w:pPr>
    </w:p>
    <w:p w:rsidR="003B725A" w:rsidRDefault="003B725A" w:rsidP="003B725A">
      <w:pPr>
        <w:jc w:val="center"/>
      </w:pPr>
    </w:p>
    <w:p w:rsidR="001148BF" w:rsidRDefault="001148BF" w:rsidP="003B725A">
      <w:pPr>
        <w:jc w:val="center"/>
      </w:pPr>
    </w:p>
    <w:p w:rsidR="003B725A" w:rsidRDefault="003B725A" w:rsidP="003B725A">
      <w:pPr>
        <w:jc w:val="center"/>
        <w:rPr>
          <w:b/>
        </w:rPr>
      </w:pPr>
      <w:r w:rsidRPr="003B725A">
        <w:rPr>
          <w:b/>
        </w:rPr>
        <w:lastRenderedPageBreak/>
        <w:t>Medieval Period</w:t>
      </w:r>
    </w:p>
    <w:p w:rsidR="001148BF" w:rsidRDefault="003B725A" w:rsidP="001148BF">
      <w:pPr>
        <w:ind w:left="0" w:firstLine="720"/>
      </w:pPr>
      <w:r>
        <w:t xml:space="preserve">The medieval period was a unique era that existed one thousand years after the </w:t>
      </w:r>
      <w:proofErr w:type="gramStart"/>
      <w:r w:rsidR="00531609">
        <w:t>roman empire's</w:t>
      </w:r>
      <w:proofErr w:type="gramEnd"/>
      <w:r w:rsidR="00531609">
        <w:t xml:space="preserve"> end</w:t>
      </w:r>
      <w:r>
        <w:t>. Scholars claim that the medieval period was between 1450 to around 1475</w:t>
      </w:r>
      <w:r w:rsidR="00531609">
        <w:t>,</w:t>
      </w:r>
      <w:r>
        <w:t xml:space="preserve"> and it lasted for one thousand years. The era was unique because everything was generally based on religion. The various </w:t>
      </w:r>
      <w:r w:rsidR="00531609">
        <w:t>life sectors included music, education, art, and religion, were</w:t>
      </w:r>
      <w:r>
        <w:t xml:space="preserve"> </w:t>
      </w:r>
      <w:r w:rsidR="00531609">
        <w:t>usu</w:t>
      </w:r>
      <w:r>
        <w:t>ally very distinct from any other era that previously existed.</w:t>
      </w:r>
    </w:p>
    <w:p w:rsidR="001148BF" w:rsidRDefault="003B725A" w:rsidP="001148BF">
      <w:pPr>
        <w:ind w:left="0" w:firstLine="720"/>
      </w:pPr>
      <w:r>
        <w:t>The education system in the medieval period was fascinating. The</w:t>
      </w:r>
      <w:r w:rsidR="00FC4AF0">
        <w:t xml:space="preserve"> education system was generally founded on religion. During that era</w:t>
      </w:r>
      <w:r w:rsidR="00531609">
        <w:t>,</w:t>
      </w:r>
      <w:r w:rsidR="00FC4AF0">
        <w:t xml:space="preserve"> there were very few books </w:t>
      </w:r>
      <w:r w:rsidR="00531609">
        <w:t>that</w:t>
      </w:r>
      <w:r w:rsidR="00FC4AF0">
        <w:t xml:space="preserve"> were very expensive to acquire. Normal learning was conducted through memory. Students were encouraged to understand and memorize whatever they were being taught in schools. The issue of religion was highly emphasized in schools, especially the moral values of a </w:t>
      </w:r>
      <w:r w:rsidR="00956363">
        <w:t>stung</w:t>
      </w:r>
      <w:r w:rsidR="00FC4AF0">
        <w:t xml:space="preserve"> Christian.</w:t>
      </w:r>
    </w:p>
    <w:p w:rsidR="00FC4AF0" w:rsidRDefault="00FC4AF0" w:rsidP="001148BF">
      <w:pPr>
        <w:ind w:left="0" w:firstLine="720"/>
      </w:pPr>
      <w:r>
        <w:t xml:space="preserve">Music in the medieval period was quite interesting. Music was termed as a functional art during that era. Music </w:t>
      </w:r>
      <w:r w:rsidR="00956363">
        <w:t>served the</w:t>
      </w:r>
      <w:r>
        <w:t xml:space="preserve"> purpose of educating society on the issues of living a Christian based life. Moreover, music that was sung in church during tha</w:t>
      </w:r>
      <w:r w:rsidR="00D450C6">
        <w:t xml:space="preserve">t era was </w:t>
      </w:r>
      <w:r w:rsidR="00531609">
        <w:t>mad</w:t>
      </w:r>
      <w:r w:rsidR="00D450C6">
        <w:t xml:space="preserve">e </w:t>
      </w:r>
      <w:r w:rsidR="00531609">
        <w:t>to enable the congregation to reflect on God's wor</w:t>
      </w:r>
      <w:r w:rsidR="00D450C6">
        <w:t xml:space="preserve">d. The music was also used to send the message of God to the Christians. The medieval period </w:t>
      </w:r>
      <w:r w:rsidR="00956363">
        <w:t>involves</w:t>
      </w:r>
      <w:r w:rsidR="00D450C6">
        <w:t xml:space="preserve"> another unique type of music</w:t>
      </w:r>
      <w:r w:rsidR="00531609">
        <w:t>,</w:t>
      </w:r>
      <w:r w:rsidR="00D450C6">
        <w:t xml:space="preserve"> which was s</w:t>
      </w:r>
      <w:r w:rsidR="00531609">
        <w:t>u</w:t>
      </w:r>
      <w:r w:rsidR="00D450C6">
        <w:t xml:space="preserve">ng at the courthouse. This was </w:t>
      </w:r>
      <w:r w:rsidR="00531609">
        <w:t xml:space="preserve">the </w:t>
      </w:r>
      <w:r w:rsidR="00D450C6">
        <w:t xml:space="preserve">secular type of music </w:t>
      </w:r>
      <w:r w:rsidR="00531609">
        <w:t>that</w:t>
      </w:r>
      <w:r w:rsidR="00D450C6">
        <w:t xml:space="preserve"> had its audience and message. The medieval period was indeed a unique era. Religion was the foundation of most things that </w:t>
      </w:r>
      <w:r w:rsidR="00956363">
        <w:t>transpired</w:t>
      </w:r>
      <w:r w:rsidR="00D450C6">
        <w:t xml:space="preserve"> during that</w:t>
      </w:r>
      <w:r w:rsidR="001A7A0F">
        <w:t xml:space="preserve"> period</w:t>
      </w:r>
      <w:r w:rsidR="00531609">
        <w:t>, which is fascinating to study</w:t>
      </w:r>
      <w:r w:rsidR="00D450C6">
        <w:t>.</w:t>
      </w:r>
    </w:p>
    <w:p w:rsidR="00531609" w:rsidRDefault="00531609" w:rsidP="00D450C6"/>
    <w:p w:rsidR="001148BF" w:rsidRDefault="001148BF" w:rsidP="00D450C6"/>
    <w:p w:rsidR="001148BF" w:rsidRDefault="001148BF" w:rsidP="00D450C6">
      <w:bookmarkStart w:id="0" w:name="_GoBack"/>
      <w:bookmarkEnd w:id="0"/>
    </w:p>
    <w:p w:rsidR="001A7A0F" w:rsidRDefault="001A7A0F" w:rsidP="001A7A0F">
      <w:pPr>
        <w:jc w:val="center"/>
        <w:rPr>
          <w:b/>
        </w:rPr>
      </w:pPr>
      <w:r w:rsidRPr="001A7A0F">
        <w:rPr>
          <w:b/>
        </w:rPr>
        <w:lastRenderedPageBreak/>
        <w:t>References</w:t>
      </w:r>
    </w:p>
    <w:p w:rsidR="001A7A0F" w:rsidRDefault="001A7A0F" w:rsidP="001A7A0F">
      <w:r>
        <w:t xml:space="preserve">Introduction to the middles ages: </w:t>
      </w:r>
      <w:hyperlink r:id="rId7" w:history="1">
        <w:r w:rsidRPr="008439DA">
          <w:rPr>
            <w:rStyle w:val="Hyperlink"/>
          </w:rPr>
          <w:t>https://www.coursera.org/lecture/introclassicalmusic/7-1-introduction-to-the-middle-ages-MUqfd</w:t>
        </w:r>
      </w:hyperlink>
    </w:p>
    <w:p w:rsidR="000F2E3F" w:rsidRPr="000F2E3F" w:rsidRDefault="000F2E3F" w:rsidP="001A7A0F">
      <w:pPr>
        <w:rPr>
          <w:rFonts w:cs="Times New Roman"/>
          <w:szCs w:val="24"/>
        </w:rPr>
      </w:pPr>
      <w:r w:rsidRPr="000F2E3F">
        <w:rPr>
          <w:rFonts w:cs="Times New Roman"/>
          <w:color w:val="222222"/>
          <w:szCs w:val="24"/>
          <w:shd w:val="clear" w:color="auto" w:fill="FFFFFF"/>
        </w:rPr>
        <w:t>Deeming, H. (2017). Essays for Craig Wright</w:t>
      </w:r>
    </w:p>
    <w:p w:rsidR="001A7A0F" w:rsidRPr="001A7A0F" w:rsidRDefault="001A7A0F" w:rsidP="001A7A0F"/>
    <w:p w:rsidR="001A7A0F" w:rsidRDefault="001A7A0F" w:rsidP="00D450C6"/>
    <w:p w:rsidR="00D450C6" w:rsidRPr="003B725A" w:rsidRDefault="00D450C6" w:rsidP="003B725A"/>
    <w:sectPr w:rsidR="00D450C6" w:rsidRPr="003B725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221F" w:rsidRDefault="004C221F" w:rsidP="001A7A0F">
      <w:pPr>
        <w:spacing w:after="0" w:line="240" w:lineRule="auto"/>
      </w:pPr>
      <w:r>
        <w:separator/>
      </w:r>
    </w:p>
  </w:endnote>
  <w:endnote w:type="continuationSeparator" w:id="0">
    <w:p w:rsidR="004C221F" w:rsidRDefault="004C221F" w:rsidP="001A7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221F" w:rsidRDefault="004C221F" w:rsidP="001A7A0F">
      <w:pPr>
        <w:spacing w:after="0" w:line="240" w:lineRule="auto"/>
      </w:pPr>
      <w:r>
        <w:separator/>
      </w:r>
    </w:p>
  </w:footnote>
  <w:footnote w:type="continuationSeparator" w:id="0">
    <w:p w:rsidR="004C221F" w:rsidRDefault="004C221F" w:rsidP="001A7A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726893"/>
      <w:docPartObj>
        <w:docPartGallery w:val="Page Numbers (Top of Page)"/>
        <w:docPartUnique/>
      </w:docPartObj>
    </w:sdtPr>
    <w:sdtEndPr>
      <w:rPr>
        <w:noProof/>
      </w:rPr>
    </w:sdtEndPr>
    <w:sdtContent>
      <w:p w:rsidR="001A7A0F" w:rsidRDefault="001A7A0F">
        <w:pPr>
          <w:pStyle w:val="Header"/>
          <w:jc w:val="right"/>
        </w:pPr>
        <w:r>
          <w:fldChar w:fldCharType="begin"/>
        </w:r>
        <w:r>
          <w:instrText xml:space="preserve"> PAGE   \* MERGEFORMAT </w:instrText>
        </w:r>
        <w:r>
          <w:fldChar w:fldCharType="separate"/>
        </w:r>
        <w:r w:rsidR="001148BF">
          <w:rPr>
            <w:noProof/>
          </w:rPr>
          <w:t>3</w:t>
        </w:r>
        <w:r>
          <w:rPr>
            <w:noProof/>
          </w:rPr>
          <w:fldChar w:fldCharType="end"/>
        </w:r>
      </w:p>
    </w:sdtContent>
  </w:sdt>
  <w:p w:rsidR="001A7A0F" w:rsidRDefault="001A7A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0N7EwNDM0tbAwNzRQ0lEKTi0uzszPAykwrAUAeYp2wCwAAAA="/>
  </w:docVars>
  <w:rsids>
    <w:rsidRoot w:val="00B23263"/>
    <w:rsid w:val="000F2E3F"/>
    <w:rsid w:val="001148BF"/>
    <w:rsid w:val="001A7A0F"/>
    <w:rsid w:val="003B725A"/>
    <w:rsid w:val="004C221F"/>
    <w:rsid w:val="00531609"/>
    <w:rsid w:val="00956363"/>
    <w:rsid w:val="00B23263"/>
    <w:rsid w:val="00C14AB8"/>
    <w:rsid w:val="00C80DFA"/>
    <w:rsid w:val="00D450C6"/>
    <w:rsid w:val="00E97A8B"/>
    <w:rsid w:val="00FC4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7A0F"/>
    <w:rPr>
      <w:color w:val="0563C1" w:themeColor="hyperlink"/>
      <w:u w:val="single"/>
    </w:rPr>
  </w:style>
  <w:style w:type="paragraph" w:styleId="Header">
    <w:name w:val="header"/>
    <w:basedOn w:val="Normal"/>
    <w:link w:val="HeaderChar"/>
    <w:uiPriority w:val="99"/>
    <w:unhideWhenUsed/>
    <w:rsid w:val="001A7A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A0F"/>
  </w:style>
  <w:style w:type="paragraph" w:styleId="Footer">
    <w:name w:val="footer"/>
    <w:basedOn w:val="Normal"/>
    <w:link w:val="FooterChar"/>
    <w:uiPriority w:val="99"/>
    <w:unhideWhenUsed/>
    <w:rsid w:val="001A7A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A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7A0F"/>
    <w:rPr>
      <w:color w:val="0563C1" w:themeColor="hyperlink"/>
      <w:u w:val="single"/>
    </w:rPr>
  </w:style>
  <w:style w:type="paragraph" w:styleId="Header">
    <w:name w:val="header"/>
    <w:basedOn w:val="Normal"/>
    <w:link w:val="HeaderChar"/>
    <w:uiPriority w:val="99"/>
    <w:unhideWhenUsed/>
    <w:rsid w:val="001A7A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A0F"/>
  </w:style>
  <w:style w:type="paragraph" w:styleId="Footer">
    <w:name w:val="footer"/>
    <w:basedOn w:val="Normal"/>
    <w:link w:val="FooterChar"/>
    <w:uiPriority w:val="99"/>
    <w:unhideWhenUsed/>
    <w:rsid w:val="001A7A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oursera.org/lecture/introclassicalmusic/7-1-introduction-to-the-middle-ages-MUqfd"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7</cp:revision>
  <dcterms:created xsi:type="dcterms:W3CDTF">2021-02-07T12:33:00Z</dcterms:created>
  <dcterms:modified xsi:type="dcterms:W3CDTF">2021-02-07T19:30:00Z</dcterms:modified>
</cp:coreProperties>
</file>